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911CBC" w14:textId="77777777" w:rsidR="00AD52C8" w:rsidRPr="007855E3" w:rsidRDefault="00AD52C8" w:rsidP="000A6568">
      <w:pPr>
        <w:spacing w:line="276" w:lineRule="auto"/>
        <w:jc w:val="center"/>
        <w:rPr>
          <w:rFonts w:cstheme="minorHAnsi"/>
          <w:b/>
          <w:sz w:val="28"/>
          <w:szCs w:val="28"/>
          <w:u w:val="single"/>
          <w:lang w:val="id-ID"/>
        </w:rPr>
      </w:pPr>
      <w:r w:rsidRPr="007855E3">
        <w:rPr>
          <w:rFonts w:cstheme="minorHAnsi"/>
          <w:b/>
          <w:sz w:val="28"/>
          <w:szCs w:val="28"/>
          <w:u w:val="single"/>
          <w:lang w:val="id-ID"/>
        </w:rPr>
        <w:t>CURRICULUM VITAE</w:t>
      </w:r>
    </w:p>
    <w:p w14:paraId="4E07FE6F" w14:textId="77777777" w:rsidR="00AD52C8" w:rsidRPr="000A6568" w:rsidRDefault="00AD52C8" w:rsidP="000A6568">
      <w:pPr>
        <w:spacing w:line="276" w:lineRule="auto"/>
        <w:rPr>
          <w:rFonts w:cstheme="minorHAnsi"/>
          <w:sz w:val="24"/>
          <w:szCs w:val="24"/>
          <w:lang w:val="id-ID"/>
        </w:rPr>
      </w:pPr>
    </w:p>
    <w:p w14:paraId="23B8D3A0" w14:textId="77777777" w:rsidR="00AD52C8" w:rsidRPr="000A6568" w:rsidRDefault="00AD52C8" w:rsidP="000A6568">
      <w:pPr>
        <w:spacing w:line="276" w:lineRule="auto"/>
        <w:rPr>
          <w:rFonts w:cstheme="minorHAnsi"/>
          <w:b/>
          <w:sz w:val="24"/>
          <w:szCs w:val="24"/>
          <w:u w:val="single"/>
          <w:lang w:val="id-ID"/>
        </w:rPr>
      </w:pPr>
      <w:r w:rsidRPr="000A6568">
        <w:rPr>
          <w:rFonts w:cstheme="minorHAnsi"/>
          <w:b/>
          <w:sz w:val="24"/>
          <w:szCs w:val="24"/>
          <w:u w:val="single"/>
          <w:lang w:val="id-ID"/>
        </w:rPr>
        <w:t>DATA PRIBADI</w:t>
      </w:r>
    </w:p>
    <w:p w14:paraId="049B58CD" w14:textId="558C9B51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Nama Mahasiswa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56AA6260" w14:textId="294BE1D5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 xml:space="preserve">Nomor Mahasiswa 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618CD5AA" w14:textId="5F237C4C" w:rsidR="00AD52C8" w:rsidRPr="000A6568" w:rsidRDefault="00AD52C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Program Studi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72EDBDF6" w14:textId="6F645A3B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Minat Studi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259D7317" w14:textId="77E6757A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Tempat/Tanggal Lahir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038C4805" w14:textId="2D197015" w:rsidR="000A6568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Alamat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  <w:r w:rsidR="00CD5EF2" w:rsidRPr="000A6568">
        <w:rPr>
          <w:rFonts w:cstheme="minorHAnsi"/>
          <w:sz w:val="24"/>
          <w:szCs w:val="24"/>
          <w:lang w:val="id-ID"/>
        </w:rPr>
        <w:t xml:space="preserve"> </w:t>
      </w:r>
    </w:p>
    <w:p w14:paraId="4E5A315A" w14:textId="5F35C6D3" w:rsidR="00466600" w:rsidRPr="00466600" w:rsidRDefault="00466600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>
        <w:rPr>
          <w:rFonts w:cstheme="minorHAnsi"/>
          <w:sz w:val="24"/>
          <w:szCs w:val="24"/>
          <w:lang w:val="id-ID"/>
        </w:rPr>
        <w:tab/>
      </w:r>
      <w:r>
        <w:rPr>
          <w:rFonts w:cstheme="minorHAnsi"/>
          <w:sz w:val="24"/>
          <w:szCs w:val="24"/>
          <w:lang w:val="id-ID"/>
        </w:rPr>
        <w:tab/>
      </w:r>
    </w:p>
    <w:p w14:paraId="2455026A" w14:textId="268A701D" w:rsidR="00AD52C8" w:rsidRPr="000A6568" w:rsidRDefault="000A656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>
        <w:rPr>
          <w:rFonts w:cstheme="minorHAnsi"/>
          <w:sz w:val="24"/>
          <w:szCs w:val="24"/>
        </w:rPr>
        <w:tab/>
        <w:t xml:space="preserve">  ……………………………………………………………………………………………………….</w:t>
      </w:r>
    </w:p>
    <w:p w14:paraId="6C4A53CD" w14:textId="43EDB0E4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Telp./HP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7A7DE19F" w14:textId="10A7FDD0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E-mail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4A457E3B" w14:textId="1FE9D3AE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Instansi Asal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  <w:r w:rsidR="00466600">
        <w:rPr>
          <w:rFonts w:cstheme="minorHAnsi"/>
          <w:sz w:val="24"/>
          <w:szCs w:val="24"/>
          <w:lang w:val="id-ID"/>
        </w:rPr>
        <w:t xml:space="preserve"> </w:t>
      </w:r>
    </w:p>
    <w:p w14:paraId="670885CF" w14:textId="686A7E52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Alamat Instansi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48D2F8F3" w14:textId="34348794" w:rsidR="000A6568" w:rsidRPr="000A6568" w:rsidRDefault="000A656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>
        <w:rPr>
          <w:rFonts w:cstheme="minorHAnsi"/>
          <w:sz w:val="24"/>
          <w:szCs w:val="24"/>
        </w:rPr>
        <w:tab/>
        <w:t>: ……………………………………………………………………………………………………….</w:t>
      </w:r>
    </w:p>
    <w:p w14:paraId="4D023103" w14:textId="77777777" w:rsidR="00AD52C8" w:rsidRPr="000A6568" w:rsidRDefault="00A53A72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ab/>
      </w:r>
    </w:p>
    <w:p w14:paraId="681F1F9F" w14:textId="77777777" w:rsidR="00AD52C8" w:rsidRPr="000A6568" w:rsidRDefault="00AD52C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b/>
          <w:sz w:val="24"/>
          <w:szCs w:val="24"/>
          <w:u w:val="single"/>
          <w:lang w:val="id-ID"/>
        </w:rPr>
      </w:pPr>
      <w:r w:rsidRPr="000A6568">
        <w:rPr>
          <w:rFonts w:cstheme="minorHAnsi"/>
          <w:b/>
          <w:sz w:val="24"/>
          <w:szCs w:val="24"/>
          <w:u w:val="single"/>
          <w:lang w:val="id-ID"/>
        </w:rPr>
        <w:t>RIWAYAT PENDIDIKAN</w:t>
      </w:r>
    </w:p>
    <w:p w14:paraId="0D0D074F" w14:textId="77777777" w:rsidR="00AD52C8" w:rsidRPr="000A6568" w:rsidRDefault="00AD52C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b/>
          <w:sz w:val="24"/>
          <w:szCs w:val="24"/>
          <w:lang w:val="id-ID"/>
        </w:rPr>
      </w:pPr>
      <w:r w:rsidRPr="000A6568">
        <w:rPr>
          <w:rFonts w:cstheme="minorHAnsi"/>
          <w:b/>
          <w:sz w:val="24"/>
          <w:szCs w:val="24"/>
          <w:lang w:val="id-ID"/>
        </w:rPr>
        <w:t>Program Sarjana :</w:t>
      </w:r>
    </w:p>
    <w:p w14:paraId="47DE0E6E" w14:textId="587CEDE6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Program Studi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2CDC7CA9" w14:textId="4BBF6FCA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Fakultas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21A72C0C" w14:textId="0A306D0E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Universitas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  <w:r w:rsidR="00466600">
        <w:rPr>
          <w:rFonts w:cstheme="minorHAnsi"/>
          <w:sz w:val="24"/>
          <w:szCs w:val="24"/>
          <w:lang w:val="id-ID"/>
        </w:rPr>
        <w:t xml:space="preserve"> </w:t>
      </w:r>
    </w:p>
    <w:p w14:paraId="25519B3B" w14:textId="77777777" w:rsidR="00AD52C8" w:rsidRPr="000A6568" w:rsidRDefault="00AD52C8" w:rsidP="000A6568">
      <w:pPr>
        <w:tabs>
          <w:tab w:val="left" w:pos="2410"/>
        </w:tabs>
        <w:spacing w:line="276" w:lineRule="auto"/>
        <w:ind w:left="2552" w:hanging="2552"/>
        <w:rPr>
          <w:rFonts w:cstheme="minorHAnsi"/>
          <w:b/>
          <w:sz w:val="24"/>
          <w:szCs w:val="24"/>
          <w:lang w:val="id-ID"/>
        </w:rPr>
      </w:pPr>
      <w:r w:rsidRPr="000A6568">
        <w:rPr>
          <w:rFonts w:cstheme="minorHAnsi"/>
          <w:b/>
          <w:sz w:val="24"/>
          <w:szCs w:val="24"/>
          <w:lang w:val="id-ID"/>
        </w:rPr>
        <w:t>Program Pascasarjana :</w:t>
      </w:r>
    </w:p>
    <w:p w14:paraId="46BCFC3A" w14:textId="7ED46F4D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Program Studi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5B251615" w14:textId="36BEC62C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Fakultas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38CD1BBD" w14:textId="1E61B528" w:rsidR="00AD52C8" w:rsidRPr="00466600" w:rsidRDefault="00AD52C8" w:rsidP="00466600">
      <w:pPr>
        <w:tabs>
          <w:tab w:val="left" w:pos="2410"/>
        </w:tabs>
        <w:spacing w:line="276" w:lineRule="auto"/>
        <w:ind w:left="2552" w:hanging="2552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sz w:val="24"/>
          <w:szCs w:val="24"/>
          <w:lang w:val="id-ID"/>
        </w:rPr>
        <w:t>Universitas</w:t>
      </w:r>
      <w:r w:rsidRPr="000A6568">
        <w:rPr>
          <w:rFonts w:cstheme="minorHAnsi"/>
          <w:sz w:val="24"/>
          <w:szCs w:val="24"/>
          <w:lang w:val="id-ID"/>
        </w:rPr>
        <w:tab/>
        <w:t>:</w:t>
      </w:r>
      <w:r w:rsidRPr="000A6568">
        <w:rPr>
          <w:rFonts w:cstheme="minorHAnsi"/>
          <w:sz w:val="24"/>
          <w:szCs w:val="24"/>
          <w:lang w:val="id-ID"/>
        </w:rPr>
        <w:tab/>
      </w:r>
    </w:p>
    <w:p w14:paraId="1CF8C608" w14:textId="77777777" w:rsidR="000A6568" w:rsidRDefault="000A6568" w:rsidP="000A6568">
      <w:pPr>
        <w:spacing w:line="276" w:lineRule="auto"/>
        <w:ind w:left="2552" w:hanging="2552"/>
        <w:rPr>
          <w:rFonts w:cstheme="minorHAnsi"/>
          <w:b/>
          <w:sz w:val="24"/>
          <w:szCs w:val="24"/>
          <w:u w:val="single"/>
          <w:lang w:val="id-ID"/>
        </w:rPr>
      </w:pPr>
    </w:p>
    <w:p w14:paraId="2FAE0205" w14:textId="5D8CB8A9" w:rsidR="00AD52C8" w:rsidRPr="00920645" w:rsidRDefault="00AD52C8" w:rsidP="000A6568">
      <w:pPr>
        <w:spacing w:line="276" w:lineRule="auto"/>
        <w:ind w:left="2552" w:hanging="2552"/>
        <w:rPr>
          <w:rFonts w:cstheme="minorHAnsi"/>
          <w:b/>
          <w:sz w:val="24"/>
          <w:szCs w:val="24"/>
        </w:rPr>
      </w:pPr>
      <w:r w:rsidRPr="000A6568">
        <w:rPr>
          <w:rFonts w:cstheme="minorHAnsi"/>
          <w:b/>
          <w:sz w:val="24"/>
          <w:szCs w:val="24"/>
          <w:u w:val="single"/>
          <w:lang w:val="id-ID"/>
        </w:rPr>
        <w:t>KARYA ILMIAH</w:t>
      </w:r>
      <w:r w:rsidRPr="000A6568">
        <w:rPr>
          <w:rFonts w:cstheme="minorHAnsi"/>
          <w:b/>
          <w:sz w:val="24"/>
          <w:szCs w:val="24"/>
          <w:lang w:val="id-ID"/>
        </w:rPr>
        <w:t xml:space="preserve"> *)</w:t>
      </w:r>
      <w:r w:rsidR="00920645">
        <w:rPr>
          <w:rFonts w:cstheme="minorHAnsi"/>
          <w:b/>
          <w:sz w:val="24"/>
          <w:szCs w:val="24"/>
        </w:rPr>
        <w:t xml:space="preserve"> (</w:t>
      </w:r>
      <w:proofErr w:type="spellStart"/>
      <w:r w:rsidR="00920645">
        <w:rPr>
          <w:rFonts w:cstheme="minorHAnsi"/>
          <w:b/>
          <w:sz w:val="24"/>
          <w:szCs w:val="24"/>
        </w:rPr>
        <w:t>Sebutkan</w:t>
      </w:r>
      <w:proofErr w:type="spellEnd"/>
      <w:r w:rsidR="00920645">
        <w:rPr>
          <w:rFonts w:cstheme="minorHAnsi"/>
          <w:b/>
          <w:sz w:val="24"/>
          <w:szCs w:val="24"/>
        </w:rPr>
        <w:t xml:space="preserve"> </w:t>
      </w:r>
      <w:proofErr w:type="spellStart"/>
      <w:r w:rsidR="00920645">
        <w:rPr>
          <w:rFonts w:cstheme="minorHAnsi"/>
          <w:b/>
          <w:sz w:val="24"/>
          <w:szCs w:val="24"/>
        </w:rPr>
        <w:t>Tahun</w:t>
      </w:r>
      <w:proofErr w:type="spellEnd"/>
      <w:r w:rsidR="00920645">
        <w:rPr>
          <w:rFonts w:cstheme="minorHAnsi"/>
          <w:b/>
          <w:sz w:val="24"/>
          <w:szCs w:val="24"/>
        </w:rPr>
        <w:t xml:space="preserve">, </w:t>
      </w:r>
      <w:proofErr w:type="spellStart"/>
      <w:r w:rsidR="00920645">
        <w:rPr>
          <w:rFonts w:cstheme="minorHAnsi"/>
          <w:b/>
          <w:sz w:val="24"/>
          <w:szCs w:val="24"/>
        </w:rPr>
        <w:t>Judul</w:t>
      </w:r>
      <w:proofErr w:type="spellEnd"/>
      <w:r w:rsidR="00920645">
        <w:rPr>
          <w:rFonts w:cstheme="minorHAnsi"/>
          <w:b/>
          <w:sz w:val="24"/>
          <w:szCs w:val="24"/>
        </w:rPr>
        <w:t xml:space="preserve"> Artikel Ilmiah, Volume, dan Nama </w:t>
      </w:r>
      <w:proofErr w:type="spellStart"/>
      <w:r w:rsidR="00920645">
        <w:rPr>
          <w:rFonts w:cstheme="minorHAnsi"/>
          <w:b/>
          <w:sz w:val="24"/>
          <w:szCs w:val="24"/>
        </w:rPr>
        <w:t>Jurnal</w:t>
      </w:r>
      <w:proofErr w:type="spellEnd"/>
      <w:r w:rsidR="00920645">
        <w:rPr>
          <w:rFonts w:cstheme="minorHAnsi"/>
          <w:b/>
          <w:sz w:val="24"/>
          <w:szCs w:val="24"/>
        </w:rPr>
        <w:t>)</w:t>
      </w:r>
    </w:p>
    <w:p w14:paraId="5BC2DE13" w14:textId="52C64D0B" w:rsidR="000A6568" w:rsidRPr="00920645" w:rsidRDefault="00920645" w:rsidP="00920645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..</w:t>
      </w:r>
    </w:p>
    <w:p w14:paraId="285A3A99" w14:textId="08A95329" w:rsidR="000A6568" w:rsidRDefault="000A6568" w:rsidP="000A6568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..</w:t>
      </w:r>
    </w:p>
    <w:p w14:paraId="62E7F33B" w14:textId="20E03607" w:rsidR="000A6568" w:rsidRPr="000A6568" w:rsidRDefault="000A6568" w:rsidP="000A6568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..</w:t>
      </w:r>
    </w:p>
    <w:p w14:paraId="4FFE64E5" w14:textId="77777777" w:rsidR="000A6568" w:rsidRDefault="000A6568" w:rsidP="000A6568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  <w:lang w:val="id-ID"/>
        </w:rPr>
      </w:pPr>
    </w:p>
    <w:p w14:paraId="351213DD" w14:textId="77777777" w:rsidR="000A6568" w:rsidRDefault="000A6568" w:rsidP="000A6568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  <w:lang w:val="id-ID"/>
        </w:rPr>
      </w:pPr>
    </w:p>
    <w:p w14:paraId="7EEC135C" w14:textId="27E03E50" w:rsidR="000A6568" w:rsidRDefault="000A6568" w:rsidP="000A6568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  <w:lang w:val="id-ID"/>
        </w:rPr>
      </w:pPr>
    </w:p>
    <w:p w14:paraId="2DB5E542" w14:textId="715E919E" w:rsidR="00AD52C8" w:rsidRPr="00920645" w:rsidRDefault="003F4F19" w:rsidP="00E62F8D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</w:rPr>
      </w:pPr>
      <w:r w:rsidRP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ab/>
      </w:r>
      <w:r w:rsidR="000A6568">
        <w:rPr>
          <w:rFonts w:cstheme="minorHAnsi"/>
          <w:sz w:val="24"/>
          <w:szCs w:val="24"/>
          <w:lang w:val="id-ID"/>
        </w:rPr>
        <w:tab/>
      </w:r>
      <w:r w:rsidRPr="000A6568">
        <w:rPr>
          <w:rFonts w:cstheme="minorHAnsi"/>
          <w:sz w:val="24"/>
          <w:szCs w:val="24"/>
          <w:lang w:val="id-ID"/>
        </w:rPr>
        <w:t xml:space="preserve">Yogyakarta,  </w:t>
      </w:r>
      <w:r w:rsidR="00E62F8D">
        <w:rPr>
          <w:rFonts w:cstheme="minorHAnsi"/>
          <w:sz w:val="24"/>
          <w:szCs w:val="24"/>
          <w:lang w:val="id-ID"/>
        </w:rPr>
        <w:t xml:space="preserve"> Agustus 202</w:t>
      </w:r>
      <w:r w:rsidR="004A7123">
        <w:rPr>
          <w:rFonts w:cstheme="minorHAnsi"/>
          <w:sz w:val="24"/>
          <w:szCs w:val="24"/>
        </w:rPr>
        <w:t>5</w:t>
      </w:r>
    </w:p>
    <w:p w14:paraId="6BADA7A5" w14:textId="36B40558" w:rsidR="000A6568" w:rsidRDefault="000A6568" w:rsidP="000A6568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</w:rPr>
      </w:pPr>
    </w:p>
    <w:p w14:paraId="6856E196" w14:textId="77777777" w:rsidR="000A6568" w:rsidRDefault="000A6568" w:rsidP="000A6568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</w:rPr>
      </w:pPr>
    </w:p>
    <w:p w14:paraId="047613F5" w14:textId="7A95127E" w:rsidR="000A6568" w:rsidRPr="00E62F8D" w:rsidRDefault="000A6568" w:rsidP="00E62F8D">
      <w:pPr>
        <w:pStyle w:val="ListParagraph"/>
        <w:spacing w:line="276" w:lineRule="auto"/>
        <w:contextualSpacing w:val="0"/>
        <w:rPr>
          <w:rFonts w:cstheme="minorHAnsi"/>
          <w:sz w:val="24"/>
          <w:szCs w:val="24"/>
          <w:lang w:val="id-ID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14:paraId="3628F316" w14:textId="77777777" w:rsidR="00AD52C8" w:rsidRPr="000A6568" w:rsidRDefault="00AD52C8" w:rsidP="000A6568">
      <w:pPr>
        <w:spacing w:line="276" w:lineRule="auto"/>
        <w:ind w:left="5760"/>
        <w:rPr>
          <w:rFonts w:cstheme="minorHAnsi"/>
          <w:sz w:val="24"/>
          <w:szCs w:val="24"/>
          <w:lang w:val="id-ID"/>
        </w:rPr>
      </w:pPr>
    </w:p>
    <w:p w14:paraId="5C02723A" w14:textId="509FAB82" w:rsidR="00AD52C8" w:rsidRPr="000A6568" w:rsidRDefault="00AD52C8" w:rsidP="000A6568">
      <w:pPr>
        <w:spacing w:line="276" w:lineRule="auto"/>
        <w:ind w:left="5760"/>
        <w:rPr>
          <w:rFonts w:cstheme="minorHAnsi"/>
          <w:sz w:val="24"/>
          <w:szCs w:val="24"/>
          <w:lang w:val="id-ID"/>
        </w:rPr>
      </w:pPr>
    </w:p>
    <w:p w14:paraId="3DCE093E" w14:textId="77777777" w:rsidR="003F4F19" w:rsidRPr="000A6568" w:rsidRDefault="003F4F19" w:rsidP="000A6568">
      <w:pPr>
        <w:spacing w:line="276" w:lineRule="auto"/>
        <w:ind w:left="5760"/>
        <w:rPr>
          <w:rFonts w:cstheme="minorHAnsi"/>
          <w:sz w:val="24"/>
          <w:szCs w:val="24"/>
          <w:lang w:val="id-ID"/>
        </w:rPr>
      </w:pPr>
    </w:p>
    <w:p w14:paraId="2445525D" w14:textId="77777777" w:rsidR="00AD52C8" w:rsidRPr="000A6568" w:rsidRDefault="00AD52C8" w:rsidP="000A6568">
      <w:pPr>
        <w:spacing w:line="276" w:lineRule="auto"/>
        <w:rPr>
          <w:rFonts w:cstheme="minorHAnsi"/>
          <w:sz w:val="24"/>
          <w:szCs w:val="24"/>
          <w:lang w:val="id-ID"/>
        </w:rPr>
      </w:pPr>
      <w:r w:rsidRPr="000A6568">
        <w:rPr>
          <w:rFonts w:cstheme="minorHAnsi"/>
          <w:b/>
          <w:sz w:val="24"/>
          <w:szCs w:val="24"/>
          <w:lang w:val="id-ID"/>
        </w:rPr>
        <w:t>*)</w:t>
      </w:r>
      <w:r w:rsidRPr="000A6568">
        <w:rPr>
          <w:rFonts w:cstheme="minorHAnsi"/>
          <w:sz w:val="24"/>
          <w:szCs w:val="24"/>
          <w:lang w:val="id-ID"/>
        </w:rPr>
        <w:t xml:space="preserve"> : Sebutkan Jurnal/Prosiding/Buku dan Submitted/Acepted</w:t>
      </w:r>
    </w:p>
    <w:sectPr w:rsidR="00AD52C8" w:rsidRPr="000A6568" w:rsidSect="00AD52C8">
      <w:pgSz w:w="11906" w:h="16838" w:code="9"/>
      <w:pgMar w:top="709" w:right="991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508D6" w14:textId="77777777" w:rsidR="0006077F" w:rsidRDefault="0006077F" w:rsidP="007C4DFD">
      <w:r>
        <w:separator/>
      </w:r>
    </w:p>
  </w:endnote>
  <w:endnote w:type="continuationSeparator" w:id="0">
    <w:p w14:paraId="4A98A668" w14:textId="77777777" w:rsidR="0006077F" w:rsidRDefault="0006077F" w:rsidP="007C4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B1E23" w14:textId="77777777" w:rsidR="0006077F" w:rsidRDefault="0006077F" w:rsidP="007C4DFD">
      <w:r>
        <w:separator/>
      </w:r>
    </w:p>
  </w:footnote>
  <w:footnote w:type="continuationSeparator" w:id="0">
    <w:p w14:paraId="4E149C69" w14:textId="77777777" w:rsidR="0006077F" w:rsidRDefault="0006077F" w:rsidP="007C4D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04160"/>
    <w:multiLevelType w:val="hybridMultilevel"/>
    <w:tmpl w:val="464C2C6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668E6"/>
    <w:multiLevelType w:val="hybridMultilevel"/>
    <w:tmpl w:val="FA30C9CC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44E4D"/>
    <w:multiLevelType w:val="hybridMultilevel"/>
    <w:tmpl w:val="464C2C6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D30C7"/>
    <w:multiLevelType w:val="hybridMultilevel"/>
    <w:tmpl w:val="DA22D9E0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3A73"/>
    <w:multiLevelType w:val="hybridMultilevel"/>
    <w:tmpl w:val="464C2C6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95387F"/>
    <w:multiLevelType w:val="hybridMultilevel"/>
    <w:tmpl w:val="F93876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EB0A29"/>
    <w:multiLevelType w:val="hybridMultilevel"/>
    <w:tmpl w:val="3B42CE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317916">
    <w:abstractNumId w:val="6"/>
  </w:num>
  <w:num w:numId="2" w16cid:durableId="1284269507">
    <w:abstractNumId w:val="3"/>
  </w:num>
  <w:num w:numId="3" w16cid:durableId="2064281314">
    <w:abstractNumId w:val="1"/>
  </w:num>
  <w:num w:numId="4" w16cid:durableId="1463767966">
    <w:abstractNumId w:val="2"/>
  </w:num>
  <w:num w:numId="5" w16cid:durableId="1401438071">
    <w:abstractNumId w:val="4"/>
  </w:num>
  <w:num w:numId="6" w16cid:durableId="304824448">
    <w:abstractNumId w:val="0"/>
  </w:num>
  <w:num w:numId="7" w16cid:durableId="14926732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DQzMzExMDcwtjBS0lEKTi0uzszPAykwrAUAWTrpMiwAAAA="/>
  </w:docVars>
  <w:rsids>
    <w:rsidRoot w:val="001B2630"/>
    <w:rsid w:val="0006077F"/>
    <w:rsid w:val="000A6568"/>
    <w:rsid w:val="00110290"/>
    <w:rsid w:val="001B2630"/>
    <w:rsid w:val="00246E1A"/>
    <w:rsid w:val="002567A1"/>
    <w:rsid w:val="002D43A2"/>
    <w:rsid w:val="003F4F19"/>
    <w:rsid w:val="00466600"/>
    <w:rsid w:val="004A7123"/>
    <w:rsid w:val="004B128C"/>
    <w:rsid w:val="0053547E"/>
    <w:rsid w:val="00560D4D"/>
    <w:rsid w:val="006650B9"/>
    <w:rsid w:val="007771FD"/>
    <w:rsid w:val="007855E3"/>
    <w:rsid w:val="007C4DFD"/>
    <w:rsid w:val="007D170C"/>
    <w:rsid w:val="008C6A45"/>
    <w:rsid w:val="00917D90"/>
    <w:rsid w:val="00920645"/>
    <w:rsid w:val="0097631B"/>
    <w:rsid w:val="009E3E37"/>
    <w:rsid w:val="00A06B3B"/>
    <w:rsid w:val="00A53A72"/>
    <w:rsid w:val="00AD52C8"/>
    <w:rsid w:val="00AE602D"/>
    <w:rsid w:val="00C539B7"/>
    <w:rsid w:val="00C755A7"/>
    <w:rsid w:val="00CD5EF2"/>
    <w:rsid w:val="00D93A9B"/>
    <w:rsid w:val="00E5092E"/>
    <w:rsid w:val="00E62F8D"/>
    <w:rsid w:val="00EA67A8"/>
    <w:rsid w:val="00F73D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51056"/>
  <w15:docId w15:val="{3D190BE0-5649-4299-84EC-4CE7F1687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7A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A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3A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DF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DF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C4DF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DFD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0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02D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aperta ugm</cp:lastModifiedBy>
  <cp:revision>2</cp:revision>
  <dcterms:created xsi:type="dcterms:W3CDTF">2025-10-24T02:38:00Z</dcterms:created>
  <dcterms:modified xsi:type="dcterms:W3CDTF">2025-10-24T02:38:00Z</dcterms:modified>
</cp:coreProperties>
</file>